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4736DA8F"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061BA5">
        <w:rPr>
          <w:sz w:val="22"/>
          <w:szCs w:val="22"/>
          <w:lang w:val="en-GB"/>
        </w:rPr>
        <w:t>Idaho</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640EA7C"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061BA5">
        <w:rPr>
          <w:sz w:val="22"/>
          <w:szCs w:val="22"/>
          <w:lang w:val="en-GB"/>
        </w:rPr>
        <w:t>___</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061BA5">
        <w:rPr>
          <w:sz w:val="22"/>
          <w:szCs w:val="22"/>
          <w:lang w:val="en-GB"/>
        </w:rPr>
        <w:t>30</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7038C3">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E58DEBF"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 xml:space="preserve">2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0AD10" w14:textId="77777777" w:rsidR="002A2268" w:rsidRDefault="002A2268" w:rsidP="00CB37D9">
      <w:pPr>
        <w:spacing w:after="0" w:line="240" w:lineRule="auto"/>
      </w:pPr>
      <w:r>
        <w:separator/>
      </w:r>
    </w:p>
  </w:endnote>
  <w:endnote w:type="continuationSeparator" w:id="0">
    <w:p w14:paraId="3E513959" w14:textId="77777777" w:rsidR="002A2268" w:rsidRDefault="002A226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7CF27" w14:textId="77777777" w:rsidR="002A2268" w:rsidRDefault="002A2268" w:rsidP="00CB37D9">
      <w:pPr>
        <w:spacing w:after="0" w:line="240" w:lineRule="auto"/>
      </w:pPr>
      <w:r>
        <w:separator/>
      </w:r>
    </w:p>
  </w:footnote>
  <w:footnote w:type="continuationSeparator" w:id="0">
    <w:p w14:paraId="03E19D0E" w14:textId="77777777" w:rsidR="002A2268" w:rsidRDefault="002A226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B6C34"/>
    <w:rsid w:val="001D3D04"/>
    <w:rsid w:val="00213AF9"/>
    <w:rsid w:val="00283ABC"/>
    <w:rsid w:val="002A08C8"/>
    <w:rsid w:val="002A226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038C3"/>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1BFC"/>
    <w:rsid w:val="00AA05E6"/>
    <w:rsid w:val="00AB107D"/>
    <w:rsid w:val="00AD61B6"/>
    <w:rsid w:val="00AD6FC0"/>
    <w:rsid w:val="00AF31C0"/>
    <w:rsid w:val="00B32A3C"/>
    <w:rsid w:val="00B62E90"/>
    <w:rsid w:val="00B938B3"/>
    <w:rsid w:val="00BB48DD"/>
    <w:rsid w:val="00BC0F62"/>
    <w:rsid w:val="00BF0BB1"/>
    <w:rsid w:val="00BF30BC"/>
    <w:rsid w:val="00BF36AD"/>
    <w:rsid w:val="00C34592"/>
    <w:rsid w:val="00C55AF5"/>
    <w:rsid w:val="00C576A9"/>
    <w:rsid w:val="00C67B7C"/>
    <w:rsid w:val="00C91B90"/>
    <w:rsid w:val="00CB37D9"/>
    <w:rsid w:val="00CD3904"/>
    <w:rsid w:val="00CD6FD8"/>
    <w:rsid w:val="00CE05B2"/>
    <w:rsid w:val="00D54234"/>
    <w:rsid w:val="00DD2CCC"/>
    <w:rsid w:val="00E1194B"/>
    <w:rsid w:val="00E9546D"/>
    <w:rsid w:val="00EA1D6D"/>
    <w:rsid w:val="00ED1DA2"/>
    <w:rsid w:val="00EE2260"/>
    <w:rsid w:val="00EE3B5B"/>
    <w:rsid w:val="00EF08F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54:00Z</dcterms:created>
  <dcterms:modified xsi:type="dcterms:W3CDTF">2020-07-01T00:14:00Z</dcterms:modified>
</cp:coreProperties>
</file>